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64D" w:rsidRDefault="0069564D" w:rsidP="0069564D">
      <w:pPr>
        <w:jc w:val="center"/>
        <w:rPr>
          <w:lang w:val="sr-Cyrl-RS"/>
        </w:rPr>
      </w:pPr>
      <w:r>
        <w:rPr>
          <w:lang w:val="sr-Cyrl-CS"/>
        </w:rPr>
        <w:t>П</w:t>
      </w:r>
      <w:r w:rsidRPr="00031310">
        <w:rPr>
          <w:lang w:val="sr-Cyrl-CS"/>
        </w:rPr>
        <w:t xml:space="preserve">редмет: </w:t>
      </w:r>
      <w:r w:rsidRPr="0069564D">
        <w:rPr>
          <w:b/>
          <w:lang w:val="sr-Cyrl-RS"/>
        </w:rPr>
        <w:t>ИНФОРМАТИКА У ОБРАЗОВАЊУ</w:t>
      </w:r>
    </w:p>
    <w:p w:rsidR="0069564D" w:rsidRDefault="0069564D" w:rsidP="0069564D">
      <w:pPr>
        <w:ind w:firstLine="0"/>
        <w:rPr>
          <w:b/>
          <w:lang w:val="sr-Cyrl-CS"/>
        </w:rPr>
      </w:pP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>
        <w:rPr>
          <w:b/>
          <w:lang w:val="sr-Cyrl-CS"/>
        </w:rPr>
        <w:t>Трећ</w:t>
      </w:r>
      <w:r w:rsidRPr="00031310">
        <w:rPr>
          <w:b/>
          <w:lang w:val="sr-Cyrl-CS"/>
        </w:rPr>
        <w:t>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69564D" w:rsidRPr="00031310" w:rsidRDefault="0069564D" w:rsidP="0069564D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69564D" w:rsidRDefault="0069564D" w:rsidP="0069564D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 w:rsidR="00FB2534">
        <w:rPr>
          <w:lang w:val="sr-Cyrl-CS"/>
        </w:rPr>
        <w:t>ци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="00FB2534" w:rsidRPr="00B659CD">
        <w:rPr>
          <w:b/>
          <w:lang w:val="sr-Cyrl-CS"/>
        </w:rPr>
        <w:t xml:space="preserve">Проф. Др Данимир Мандић,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69564D" w:rsidRDefault="0069564D" w:rsidP="0069564D">
      <w:pPr>
        <w:spacing w:line="276" w:lineRule="auto"/>
        <w:ind w:firstLine="0"/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69564D" w:rsidRDefault="0069564D" w:rsidP="0069564D">
      <w:pPr>
        <w:ind w:firstLine="0"/>
        <w:rPr>
          <w:lang w:val="sr-Cyrl-RS"/>
        </w:rPr>
      </w:pPr>
    </w:p>
    <w:p w:rsidR="0069564D" w:rsidRPr="00E90261" w:rsidRDefault="0069564D" w:rsidP="0069564D">
      <w:pPr>
        <w:jc w:val="center"/>
        <w:rPr>
          <w:b/>
          <w:sz w:val="28"/>
          <w:lang w:val="sr-Cyrl-RS"/>
        </w:rPr>
      </w:pPr>
      <w:r w:rsidRPr="00E90261">
        <w:rPr>
          <w:b/>
          <w:sz w:val="28"/>
          <w:lang w:val="sr-Cyrl-RS"/>
        </w:rPr>
        <w:t xml:space="preserve">Упутства за </w:t>
      </w:r>
      <w:r w:rsidR="00E1568E">
        <w:rPr>
          <w:b/>
          <w:sz w:val="28"/>
          <w:lang w:val="sr-Cyrl-RS"/>
        </w:rPr>
        <w:t>онлајн проверу знања</w:t>
      </w:r>
    </w:p>
    <w:p w:rsidR="00B74AE4" w:rsidRDefault="000B013A" w:rsidP="004D5A3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r w:rsidR="00B90DCC">
        <w:t xml:space="preserve">у </w:t>
      </w:r>
      <w:proofErr w:type="spellStart"/>
      <w:r w:rsidR="00B90DCC">
        <w:t>априлу</w:t>
      </w:r>
      <w:proofErr w:type="spellEnd"/>
      <w:r w:rsidR="00B90DCC"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 w:rsidR="00BA486A"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 w:rsidR="004D3C8D">
        <w:fldChar w:fldCharType="begin"/>
      </w:r>
      <w:r w:rsidR="004D3C8D">
        <w:instrText xml:space="preserve"> HYPERLINK "mailto:verica.milutinovic@pefja.kg.ac.rs" </w:instrText>
      </w:r>
      <w:r w:rsidR="004D3C8D">
        <w:fldChar w:fldCharType="separate"/>
      </w:r>
      <w:r w:rsidR="0039238C" w:rsidRPr="006274F9">
        <w:rPr>
          <w:rStyle w:val="Hyperlink"/>
        </w:rPr>
        <w:t>verica.milutinovic@pefja.kg.ac.rs</w:t>
      </w:r>
      <w:r w:rsidR="004D3C8D">
        <w:rPr>
          <w:rStyle w:val="Hyperlink"/>
        </w:rPr>
        <w:fldChar w:fldCharType="end"/>
      </w:r>
      <w:r w:rsidR="0039238C">
        <w:rPr>
          <w:lang w:val="sr-Cyrl-RS"/>
        </w:rPr>
        <w:t xml:space="preserve"> </w:t>
      </w:r>
      <w: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</w:t>
      </w:r>
      <w:r w:rsidR="00E0658C">
        <w:rPr>
          <w:lang w:val="sr-Cyrl-RS"/>
        </w:rPr>
        <w:t>11</w:t>
      </w:r>
      <w:r>
        <w:t>.4.2020.</w:t>
      </w:r>
      <w:proofErr w:type="gramEnd"/>
      <w:r>
        <w:t xml:space="preserve"> </w:t>
      </w:r>
      <w:proofErr w:type="gramStart"/>
      <w:r>
        <w:t>у</w:t>
      </w:r>
      <w:proofErr w:type="gramEnd"/>
      <w:r>
        <w:t xml:space="preserve"> </w:t>
      </w:r>
      <w:r w:rsidR="00E0658C">
        <w:rPr>
          <w:lang w:val="sr-Cyrl-RS"/>
        </w:rPr>
        <w:t xml:space="preserve">термину договореном са наставником радити онлајн тест </w:t>
      </w:r>
      <w:r w:rsidR="00531B05">
        <w:rPr>
          <w:lang w:val="sr-Cyrl-RS"/>
        </w:rPr>
        <w:t>преко мудл платформе Факултета, који ће бити</w:t>
      </w:r>
      <w:r w:rsidR="00E0658C">
        <w:rPr>
          <w:lang w:val="sr-Cyrl-RS"/>
        </w:rPr>
        <w:t xml:space="preserve"> заснован на градиву </w:t>
      </w:r>
      <w:r w:rsidR="00531B05">
        <w:rPr>
          <w:lang w:val="sr-Cyrl-RS"/>
        </w:rPr>
        <w:t xml:space="preserve"> обухваћеном</w:t>
      </w:r>
      <w:r w:rsidR="00E0658C">
        <w:rPr>
          <w:lang w:val="sr-Cyrl-RS"/>
        </w:rPr>
        <w:t xml:space="preserve"> испитн</w:t>
      </w:r>
      <w:r w:rsidR="00531B05">
        <w:rPr>
          <w:lang w:val="sr-Cyrl-RS"/>
        </w:rPr>
        <w:t>им</w:t>
      </w:r>
      <w:r w:rsidR="00E0658C">
        <w:rPr>
          <w:lang w:val="sr-Cyrl-RS"/>
        </w:rPr>
        <w:t xml:space="preserve"> питањ</w:t>
      </w:r>
      <w:r w:rsidR="00531B05">
        <w:rPr>
          <w:lang w:val="sr-Cyrl-RS"/>
        </w:rPr>
        <w:t>а из практикума. У тесту ће бити</w:t>
      </w:r>
      <w:r w:rsidR="00E0658C">
        <w:rPr>
          <w:lang w:val="sr-Cyrl-RS"/>
        </w:rPr>
        <w:t xml:space="preserve"> више различитих </w:t>
      </w:r>
      <w:r w:rsidR="00531B05">
        <w:rPr>
          <w:lang w:val="sr-Cyrl-RS"/>
        </w:rPr>
        <w:t xml:space="preserve">врста </w:t>
      </w:r>
      <w:r w:rsidR="00E0658C">
        <w:rPr>
          <w:lang w:val="sr-Cyrl-RS"/>
        </w:rPr>
        <w:t xml:space="preserve">питања </w:t>
      </w:r>
      <w:r w:rsidR="00531B05">
        <w:rPr>
          <w:lang w:val="sr-Cyrl-RS"/>
        </w:rPr>
        <w:t xml:space="preserve">као нпр. </w:t>
      </w:r>
      <w:r w:rsidR="00E0658C">
        <w:rPr>
          <w:lang w:val="sr-Cyrl-RS"/>
        </w:rPr>
        <w:t>вишеструког избора, упаривања</w:t>
      </w:r>
      <w:r w:rsidR="003270AB">
        <w:rPr>
          <w:lang w:val="sr-Cyrl-RS"/>
        </w:rPr>
        <w:t>, допу</w:t>
      </w:r>
      <w:r w:rsidR="00E0658C">
        <w:rPr>
          <w:lang w:val="sr-Cyrl-RS"/>
        </w:rPr>
        <w:t xml:space="preserve">не, есејског типа, итд. </w:t>
      </w:r>
      <w:r w:rsidR="00531B05">
        <w:rPr>
          <w:lang w:val="sr-Cyrl-RS"/>
        </w:rPr>
        <w:t>и с</w:t>
      </w:r>
      <w:r w:rsidR="00061586">
        <w:rPr>
          <w:lang w:val="sr-Cyrl-RS"/>
        </w:rPr>
        <w:t xml:space="preserve">туденти ће имати </w:t>
      </w:r>
      <w:r w:rsidR="00531B05">
        <w:rPr>
          <w:lang w:val="sr-Cyrl-RS"/>
        </w:rPr>
        <w:t>30 минута за израду.</w:t>
      </w:r>
    </w:p>
    <w:p w:rsidR="00B90DCC" w:rsidRDefault="00B90DCC" w:rsidP="00B90DCC">
      <w:pPr>
        <w:spacing w:line="276" w:lineRule="auto"/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r w:rsidR="00BA486A">
        <w:t xml:space="preserve">у </w:t>
      </w:r>
      <w:proofErr w:type="spellStart"/>
      <w:r w:rsidR="00BA486A">
        <w:t>априлу</w:t>
      </w:r>
      <w:proofErr w:type="spellEnd"/>
      <w:r w:rsidR="00BA486A">
        <w:t xml:space="preserve"> </w:t>
      </w:r>
      <w:proofErr w:type="spellStart"/>
      <w:r w:rsidR="00BA486A">
        <w:t>пријаве</w:t>
      </w:r>
      <w:proofErr w:type="spellEnd"/>
      <w:r w:rsidR="00BA486A">
        <w:t xml:space="preserve"> </w:t>
      </w:r>
      <w:proofErr w:type="spellStart"/>
      <w:r w:rsidR="00BA486A">
        <w:t>за</w:t>
      </w:r>
      <w:proofErr w:type="spellEnd"/>
      <w:r w:rsidR="00BA486A">
        <w:t xml:space="preserve"> </w:t>
      </w:r>
      <w:r w:rsidR="00BA486A">
        <w:rPr>
          <w:lang w:val="sr-Cyrl-RS"/>
        </w:rPr>
        <w:t xml:space="preserve">практичну </w:t>
      </w:r>
      <w:proofErr w:type="spellStart"/>
      <w:r w:rsidR="00BA486A">
        <w:t>проверу</w:t>
      </w:r>
      <w:proofErr w:type="spellEnd"/>
      <w:r w:rsidR="00BA486A">
        <w:t xml:space="preserve"> </w:t>
      </w:r>
      <w:r w:rsidR="00BA486A">
        <w:rPr>
          <w:lang w:val="sr-Cyrl-RS"/>
        </w:rPr>
        <w:t>по</w:t>
      </w:r>
      <w:proofErr w:type="spellStart"/>
      <w:r w:rsidR="00BA486A">
        <w:t>зна</w:t>
      </w:r>
      <w:proofErr w:type="spellEnd"/>
      <w:r w:rsidR="00BA486A">
        <w:rPr>
          <w:lang w:val="sr-Cyrl-RS"/>
        </w:rPr>
        <w:t>ва</w:t>
      </w:r>
      <w:proofErr w:type="spellStart"/>
      <w:r w:rsidR="00BA486A">
        <w:t>ња</w:t>
      </w:r>
      <w:proofErr w:type="spellEnd"/>
      <w:r w:rsidR="00BA486A">
        <w:rPr>
          <w:lang w:val="sr-Cyrl-RS"/>
        </w:rPr>
        <w:t xml:space="preserve"> рада на рачунару,</w:t>
      </w:r>
      <w:r w:rsidR="00BA486A"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 на </w:t>
      </w:r>
      <w:r>
        <w:fldChar w:fldCharType="begin"/>
      </w:r>
      <w:r>
        <w:instrText xml:space="preserve"> HYPERLINK "mailto:suzanadj993@gmail.com" </w:instrText>
      </w:r>
      <w:r>
        <w:fldChar w:fldCharType="separate"/>
      </w:r>
      <w:r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>
        <w:t xml:space="preserve"> </w:t>
      </w:r>
      <w:proofErr w:type="spellStart"/>
      <w:r>
        <w:t>н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proofErr w:type="gramEnd"/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</w:t>
      </w:r>
      <w:r>
        <w:rPr>
          <w:lang w:val="sr-Cyrl-RS"/>
        </w:rPr>
        <w:t>10</w:t>
      </w:r>
      <w:r>
        <w:t>.4.2020.</w:t>
      </w:r>
      <w:proofErr w:type="gramEnd"/>
      <w:r>
        <w:t xml:space="preserve"> </w:t>
      </w:r>
      <w:proofErr w:type="gramStart"/>
      <w:r>
        <w:t>у</w:t>
      </w:r>
      <w:proofErr w:type="gramEnd"/>
      <w:r>
        <w:t xml:space="preserve"> </w:t>
      </w:r>
      <w:r>
        <w:rPr>
          <w:lang w:val="sr-Cyrl-RS"/>
        </w:rPr>
        <w:t>термину договореном са асистентом радити онлајн задатке преко</w:t>
      </w:r>
      <w:r>
        <w:t xml:space="preserve"> </w:t>
      </w:r>
      <w:r>
        <w:rPr>
          <w:lang w:val="sr-Cyrl-RS"/>
        </w:rPr>
        <w:t>Гугл презентација. Имаће 15 минута за израду задатка. Задаци ће бити засновани на градиву које покривају вежбе из практикума, али ће у њима бити више различитих и делимично измењених вежби</w:t>
      </w:r>
      <w:r w:rsidR="005F774B">
        <w:rPr>
          <w:lang w:val="sr-Cyrl-RS"/>
        </w:rPr>
        <w:t>.</w:t>
      </w:r>
    </w:p>
    <w:p w:rsidR="0074101B" w:rsidRDefault="0074101B" w:rsidP="004D5A3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Доц. др Верица Милутиновић</w:t>
      </w:r>
    </w:p>
    <w:p w:rsidR="0074101B" w:rsidRPr="00863641" w:rsidRDefault="0074101B" w:rsidP="004D5A3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9" w:history="1">
        <w:r w:rsidR="008560B3" w:rsidRPr="00A64ECD">
          <w:rPr>
            <w:rStyle w:val="Hyperlink"/>
          </w:rPr>
          <w:t>verica.milutinovic@pefja.kg.ac.rs</w:t>
        </w:r>
      </w:hyperlink>
      <w:r w:rsidR="008560B3">
        <w:t xml:space="preserve"> </w:t>
      </w:r>
    </w:p>
    <w:p w:rsidR="0074101B" w:rsidRDefault="0074101B" w:rsidP="004D5A3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bookmarkStart w:id="0" w:name="_GoBack"/>
    <w:bookmarkEnd w:id="0"/>
    <w:p w:rsidR="008560B3" w:rsidRPr="00404322" w:rsidRDefault="004D3C8D" w:rsidP="008560B3">
      <w:pPr>
        <w:spacing w:line="240" w:lineRule="auto"/>
        <w:jc w:val="right"/>
      </w:pPr>
      <w:r>
        <w:fldChar w:fldCharType="begin"/>
      </w:r>
      <w:r>
        <w:instrText xml:space="preserve"> HYPERLINK "mail</w:instrText>
      </w:r>
      <w:r>
        <w:instrText xml:space="preserve">to:suzanadj993@gmail.com" </w:instrText>
      </w:r>
      <w:r>
        <w:fldChar w:fldCharType="separate"/>
      </w:r>
      <w:r w:rsidR="008560B3" w:rsidRPr="00A64ECD">
        <w:rPr>
          <w:rStyle w:val="Hyperlink"/>
        </w:rPr>
        <w:t>suzanadj993@gmail.com</w:t>
      </w:r>
      <w:r>
        <w:rPr>
          <w:rStyle w:val="Hyperlink"/>
        </w:rPr>
        <w:fldChar w:fldCharType="end"/>
      </w:r>
      <w:r w:rsidR="008560B3">
        <w:t xml:space="preserve"> </w:t>
      </w:r>
      <w:r w:rsidR="008560B3">
        <w:rPr>
          <w:lang w:val="sr-Cyrl-RS"/>
        </w:rPr>
        <w:t xml:space="preserve">   </w:t>
      </w:r>
    </w:p>
    <w:p w:rsidR="00D343D3" w:rsidRPr="009E5BD0" w:rsidRDefault="00D343D3" w:rsidP="0074101B">
      <w:pPr>
        <w:jc w:val="right"/>
        <w:rPr>
          <w:lang w:val="sr-Cyrl-RS"/>
        </w:rPr>
      </w:pPr>
    </w:p>
    <w:sectPr w:rsidR="00D343D3" w:rsidRPr="009E5BD0" w:rsidSect="00DE43A9">
      <w:footerReference w:type="default" r:id="rId10"/>
      <w:pgSz w:w="12240" w:h="15840"/>
      <w:pgMar w:top="1728" w:right="1584" w:bottom="1440" w:left="158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69EF" w:rsidRDefault="007669EF" w:rsidP="00B03856">
      <w:r>
        <w:separator/>
      </w:r>
    </w:p>
  </w:endnote>
  <w:endnote w:type="continuationSeparator" w:id="0">
    <w:p w:rsidR="007669EF" w:rsidRDefault="007669EF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3C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69EF" w:rsidRDefault="007669EF" w:rsidP="00B03856">
      <w:r>
        <w:separator/>
      </w:r>
    </w:p>
  </w:footnote>
  <w:footnote w:type="continuationSeparator" w:id="0">
    <w:p w:rsidR="007669EF" w:rsidRDefault="007669EF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Ua1ANpItFcsAAAA"/>
  </w:docVars>
  <w:rsids>
    <w:rsidRoot w:val="00234DD4"/>
    <w:rsid w:val="00006A2A"/>
    <w:rsid w:val="00012823"/>
    <w:rsid w:val="00020528"/>
    <w:rsid w:val="00027D87"/>
    <w:rsid w:val="00037AB3"/>
    <w:rsid w:val="00040D65"/>
    <w:rsid w:val="0005393C"/>
    <w:rsid w:val="00056AD4"/>
    <w:rsid w:val="000605FD"/>
    <w:rsid w:val="00061586"/>
    <w:rsid w:val="00067EC2"/>
    <w:rsid w:val="00070622"/>
    <w:rsid w:val="00077B97"/>
    <w:rsid w:val="000803FF"/>
    <w:rsid w:val="0008116A"/>
    <w:rsid w:val="0008429E"/>
    <w:rsid w:val="000A2A43"/>
    <w:rsid w:val="000B013A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55A3"/>
    <w:rsid w:val="0014401B"/>
    <w:rsid w:val="00150339"/>
    <w:rsid w:val="00155C77"/>
    <w:rsid w:val="001565C2"/>
    <w:rsid w:val="00165BD3"/>
    <w:rsid w:val="0016651C"/>
    <w:rsid w:val="00167EFD"/>
    <w:rsid w:val="0017017D"/>
    <w:rsid w:val="00176760"/>
    <w:rsid w:val="00176A46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270AB"/>
    <w:rsid w:val="00335769"/>
    <w:rsid w:val="00341AC5"/>
    <w:rsid w:val="00343105"/>
    <w:rsid w:val="003444CF"/>
    <w:rsid w:val="00345E58"/>
    <w:rsid w:val="00367A7E"/>
    <w:rsid w:val="003706C1"/>
    <w:rsid w:val="003813A3"/>
    <w:rsid w:val="00392328"/>
    <w:rsid w:val="0039238C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57C3"/>
    <w:rsid w:val="003F5926"/>
    <w:rsid w:val="003F75E3"/>
    <w:rsid w:val="00401BF2"/>
    <w:rsid w:val="00402C08"/>
    <w:rsid w:val="00403259"/>
    <w:rsid w:val="0040672D"/>
    <w:rsid w:val="0041247C"/>
    <w:rsid w:val="004141A7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739A"/>
    <w:rsid w:val="004B4ED4"/>
    <w:rsid w:val="004B5AAD"/>
    <w:rsid w:val="004B68B4"/>
    <w:rsid w:val="004C5444"/>
    <w:rsid w:val="004D3C8D"/>
    <w:rsid w:val="004D5A3F"/>
    <w:rsid w:val="004E3784"/>
    <w:rsid w:val="004F12F7"/>
    <w:rsid w:val="005007EA"/>
    <w:rsid w:val="00503E9B"/>
    <w:rsid w:val="00510976"/>
    <w:rsid w:val="005253C0"/>
    <w:rsid w:val="005268AA"/>
    <w:rsid w:val="00531B05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5F774B"/>
    <w:rsid w:val="0061181C"/>
    <w:rsid w:val="006128AF"/>
    <w:rsid w:val="00632211"/>
    <w:rsid w:val="00641846"/>
    <w:rsid w:val="00646083"/>
    <w:rsid w:val="00667D92"/>
    <w:rsid w:val="0067070C"/>
    <w:rsid w:val="006763BC"/>
    <w:rsid w:val="006947B8"/>
    <w:rsid w:val="0069564D"/>
    <w:rsid w:val="006A38F2"/>
    <w:rsid w:val="006A6943"/>
    <w:rsid w:val="006B18A0"/>
    <w:rsid w:val="006B27CC"/>
    <w:rsid w:val="006B3484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101B"/>
    <w:rsid w:val="00744044"/>
    <w:rsid w:val="00745C8D"/>
    <w:rsid w:val="007529A8"/>
    <w:rsid w:val="007669EF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C762F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560B3"/>
    <w:rsid w:val="00863F38"/>
    <w:rsid w:val="00881003"/>
    <w:rsid w:val="00881266"/>
    <w:rsid w:val="00884E73"/>
    <w:rsid w:val="00886E5A"/>
    <w:rsid w:val="00891D26"/>
    <w:rsid w:val="008A4195"/>
    <w:rsid w:val="008A5B89"/>
    <w:rsid w:val="008B6970"/>
    <w:rsid w:val="008D2FAA"/>
    <w:rsid w:val="008E2F09"/>
    <w:rsid w:val="008F4170"/>
    <w:rsid w:val="008F56BA"/>
    <w:rsid w:val="008F605B"/>
    <w:rsid w:val="00905B1B"/>
    <w:rsid w:val="0091285B"/>
    <w:rsid w:val="00916F1C"/>
    <w:rsid w:val="009261BC"/>
    <w:rsid w:val="009266E4"/>
    <w:rsid w:val="00930BF0"/>
    <w:rsid w:val="00930D92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33FB4"/>
    <w:rsid w:val="00B36E7D"/>
    <w:rsid w:val="00B55A1B"/>
    <w:rsid w:val="00B57F56"/>
    <w:rsid w:val="00B6458F"/>
    <w:rsid w:val="00B73722"/>
    <w:rsid w:val="00B746B1"/>
    <w:rsid w:val="00B74AE4"/>
    <w:rsid w:val="00B801E1"/>
    <w:rsid w:val="00B81DDE"/>
    <w:rsid w:val="00B90DCC"/>
    <w:rsid w:val="00BA486A"/>
    <w:rsid w:val="00BA630F"/>
    <w:rsid w:val="00BC6E1B"/>
    <w:rsid w:val="00BD0DBA"/>
    <w:rsid w:val="00BE1830"/>
    <w:rsid w:val="00BE21BD"/>
    <w:rsid w:val="00BE4307"/>
    <w:rsid w:val="00BE4FF5"/>
    <w:rsid w:val="00BF1DE9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730F"/>
    <w:rsid w:val="00C72B07"/>
    <w:rsid w:val="00C770D9"/>
    <w:rsid w:val="00C80D7B"/>
    <w:rsid w:val="00C8221B"/>
    <w:rsid w:val="00C96645"/>
    <w:rsid w:val="00CA5667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6A1A"/>
    <w:rsid w:val="00DE43A9"/>
    <w:rsid w:val="00DE59B8"/>
    <w:rsid w:val="00DE5CA9"/>
    <w:rsid w:val="00DF31E1"/>
    <w:rsid w:val="00DF740B"/>
    <w:rsid w:val="00E01BD3"/>
    <w:rsid w:val="00E0658C"/>
    <w:rsid w:val="00E07C64"/>
    <w:rsid w:val="00E1568E"/>
    <w:rsid w:val="00E16A89"/>
    <w:rsid w:val="00E203A9"/>
    <w:rsid w:val="00E24AB6"/>
    <w:rsid w:val="00E273CA"/>
    <w:rsid w:val="00E454D7"/>
    <w:rsid w:val="00E53079"/>
    <w:rsid w:val="00E55BE5"/>
    <w:rsid w:val="00E56DE5"/>
    <w:rsid w:val="00E65745"/>
    <w:rsid w:val="00E71393"/>
    <w:rsid w:val="00E7408C"/>
    <w:rsid w:val="00E7496F"/>
    <w:rsid w:val="00E90261"/>
    <w:rsid w:val="00EA1924"/>
    <w:rsid w:val="00EA6DCD"/>
    <w:rsid w:val="00EB5366"/>
    <w:rsid w:val="00EB671D"/>
    <w:rsid w:val="00EE2A1D"/>
    <w:rsid w:val="00EE6660"/>
    <w:rsid w:val="00EE66A3"/>
    <w:rsid w:val="00EF2CAB"/>
    <w:rsid w:val="00EF2FCC"/>
    <w:rsid w:val="00EF5354"/>
    <w:rsid w:val="00F105C5"/>
    <w:rsid w:val="00F2595E"/>
    <w:rsid w:val="00F440E2"/>
    <w:rsid w:val="00F454FE"/>
    <w:rsid w:val="00F53728"/>
    <w:rsid w:val="00F57378"/>
    <w:rsid w:val="00F811AA"/>
    <w:rsid w:val="00FA49CB"/>
    <w:rsid w:val="00FA4E31"/>
    <w:rsid w:val="00FB2534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verica.milutinovic@pefja.k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3CA5C-AFFC-485D-AFBD-0F977478D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7</cp:revision>
  <cp:lastPrinted>2018-07-07T07:30:00Z</cp:lastPrinted>
  <dcterms:created xsi:type="dcterms:W3CDTF">2020-03-24T13:32:00Z</dcterms:created>
  <dcterms:modified xsi:type="dcterms:W3CDTF">2020-03-24T13:59:00Z</dcterms:modified>
</cp:coreProperties>
</file>